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394E" w:rsidRDefault="0055685D">
      <w:pPr>
        <w:pStyle w:val="Heading2"/>
      </w:pPr>
      <w:bookmarkStart w:id="0" w:name="configuring-the-jet-robot"/>
      <w:bookmarkStart w:id="1" w:name="_GoBack"/>
      <w:bookmarkEnd w:id="0"/>
      <w:bookmarkEnd w:id="1"/>
      <w:r>
        <w:t>Configuring the Jet Robot</w:t>
      </w:r>
    </w:p>
    <w:p w:rsidR="00A1394E" w:rsidRDefault="0055685D">
      <w:pPr>
        <w:pStyle w:val="FirstParagraph"/>
      </w:pPr>
      <w:r>
        <w:t>This document describes the first steps you will need to go through in order to prepare the Jetson board for use with Jet.</w:t>
      </w:r>
    </w:p>
    <w:p w:rsidR="00A1394E" w:rsidRDefault="0055685D">
      <w:pPr>
        <w:pStyle w:val="BodyText"/>
      </w:pPr>
      <w:r>
        <w:t>After opening the NVIDIA Jetson box, you will need the following items:</w:t>
      </w:r>
    </w:p>
    <w:p w:rsidR="00A1394E" w:rsidRDefault="0055685D">
      <w:pPr>
        <w:pStyle w:val="Compact"/>
        <w:numPr>
          <w:ilvl w:val="0"/>
          <w:numId w:val="3"/>
        </w:numPr>
      </w:pPr>
      <w:r>
        <w:t>Jetson board</w:t>
      </w:r>
    </w:p>
    <w:p w:rsidR="00A1394E" w:rsidRDefault="0055685D">
      <w:pPr>
        <w:pStyle w:val="Compact"/>
        <w:numPr>
          <w:ilvl w:val="0"/>
          <w:numId w:val="3"/>
        </w:numPr>
      </w:pPr>
      <w:r>
        <w:t>micro USB cable</w:t>
      </w:r>
    </w:p>
    <w:p w:rsidR="00A1394E" w:rsidRDefault="0055685D">
      <w:pPr>
        <w:pStyle w:val="Compact"/>
        <w:numPr>
          <w:ilvl w:val="0"/>
          <w:numId w:val="3"/>
        </w:numPr>
      </w:pPr>
      <w:r>
        <w:t>AC power adapter</w:t>
      </w:r>
    </w:p>
    <w:p w:rsidR="00A1394E" w:rsidRDefault="0055685D">
      <w:pPr>
        <w:pStyle w:val="FirstParagraph"/>
      </w:pPr>
      <w:r>
        <w:t>In addition, you will need:</w:t>
      </w:r>
    </w:p>
    <w:p w:rsidR="00A1394E" w:rsidRDefault="0055685D">
      <w:pPr>
        <w:pStyle w:val="Compact"/>
        <w:numPr>
          <w:ilvl w:val="0"/>
          <w:numId w:val="4"/>
        </w:numPr>
      </w:pPr>
      <w:r>
        <w:t>an ethernet cable</w:t>
      </w:r>
    </w:p>
    <w:p w:rsidR="00A1394E" w:rsidRDefault="0055685D">
      <w:pPr>
        <w:pStyle w:val="Compact"/>
        <w:numPr>
          <w:ilvl w:val="0"/>
          <w:numId w:val="4"/>
        </w:numPr>
      </w:pPr>
      <w:r>
        <w:t>a router that is connected to the Internet</w:t>
      </w:r>
    </w:p>
    <w:p w:rsidR="00A1394E" w:rsidRDefault="0055685D">
      <w:pPr>
        <w:pStyle w:val="Heading2"/>
      </w:pPr>
      <w:bookmarkStart w:id="2" w:name="preparing-the-jetson-board"/>
      <w:bookmarkEnd w:id="2"/>
      <w:r>
        <w:t>Preparing the Jetson Board</w:t>
      </w:r>
    </w:p>
    <w:p w:rsidR="00A1394E" w:rsidRDefault="0055685D">
      <w:pPr>
        <w:pStyle w:val="Compact"/>
        <w:numPr>
          <w:ilvl w:val="0"/>
          <w:numId w:val="5"/>
        </w:numPr>
      </w:pPr>
      <w:r>
        <w:t>Plug one end of the ethernet cable into the Jetson board and plug the other end into the router</w:t>
      </w:r>
    </w:p>
    <w:p w:rsidR="00A1394E" w:rsidRDefault="0055685D">
      <w:pPr>
        <w:pStyle w:val="Compact"/>
        <w:numPr>
          <w:ilvl w:val="0"/>
          <w:numId w:val="5"/>
        </w:numPr>
      </w:pPr>
      <w:r>
        <w:t>Do not plug in power adapte</w:t>
      </w:r>
      <w:r>
        <w:t>r just yet (you will plug in power during the OS flash step)</w:t>
      </w:r>
    </w:p>
    <w:p w:rsidR="00A1394E" w:rsidRDefault="0055685D">
      <w:pPr>
        <w:pStyle w:val="Heading2"/>
      </w:pPr>
      <w:bookmarkStart w:id="3" w:name="running-jetpack"/>
      <w:bookmarkEnd w:id="3"/>
      <w:r>
        <w:t>Running JetPack</w:t>
      </w:r>
    </w:p>
    <w:p w:rsidR="00A1394E" w:rsidRDefault="0055685D">
      <w:pPr>
        <w:pStyle w:val="FirstParagraph"/>
      </w:pPr>
      <w:r>
        <w:t xml:space="preserve">Download and install the </w:t>
      </w:r>
      <w:hyperlink r:id="rId7">
        <w:r>
          <w:rPr>
            <w:rStyle w:val="Hyperlink"/>
          </w:rPr>
          <w:t>NVIDIA Jetpack</w:t>
        </w:r>
      </w:hyperlink>
      <w:r>
        <w:t>. You will need to be running Ubuntu 14.04 on your host computer.</w:t>
      </w:r>
    </w:p>
    <w:p w:rsidR="00A1394E" w:rsidRDefault="0055685D">
      <w:pPr>
        <w:pStyle w:val="BodyText"/>
      </w:pPr>
      <w:r>
        <w:t>Once Jetp</w:t>
      </w:r>
      <w:r>
        <w:t>ack is up and running perform the following actions:</w:t>
      </w:r>
    </w:p>
    <w:p w:rsidR="00A1394E" w:rsidRDefault="0055685D">
      <w:pPr>
        <w:pStyle w:val="Compact"/>
        <w:numPr>
          <w:ilvl w:val="0"/>
          <w:numId w:val="6"/>
        </w:numPr>
      </w:pPr>
      <w:r>
        <w:t>Select TK1 as target board</w:t>
      </w:r>
    </w:p>
    <w:p w:rsidR="00A1394E" w:rsidRDefault="0055685D">
      <w:pPr>
        <w:pStyle w:val="Compact"/>
        <w:numPr>
          <w:ilvl w:val="0"/>
          <w:numId w:val="6"/>
        </w:numPr>
      </w:pPr>
      <w:r>
        <w:t xml:space="preserve">Click the </w:t>
      </w:r>
      <w:r>
        <w:rPr>
          <w:rStyle w:val="VerbatimChar"/>
        </w:rPr>
        <w:t>Clear Actions</w:t>
      </w:r>
      <w:r>
        <w:t xml:space="preserve"> button (upper right corner). This will de-select all of the options.</w:t>
      </w:r>
    </w:p>
    <w:p w:rsidR="00A1394E" w:rsidRDefault="0055685D">
      <w:pPr>
        <w:pStyle w:val="Compact"/>
        <w:numPr>
          <w:ilvl w:val="0"/>
          <w:numId w:val="6"/>
        </w:numPr>
      </w:pPr>
      <w:r>
        <w:t>Select the following options for install: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Driver for OS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File System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Flash OS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CUDA T</w:t>
      </w:r>
      <w:r>
        <w:rPr>
          <w:rStyle w:val="VerbatimChar"/>
        </w:rPr>
        <w:t>oolkit for L4T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cuDNN Package</w:t>
      </w:r>
    </w:p>
    <w:p w:rsidR="00A1394E" w:rsidRDefault="0055685D">
      <w:pPr>
        <w:pStyle w:val="Compact"/>
        <w:numPr>
          <w:ilvl w:val="0"/>
          <w:numId w:val="6"/>
        </w:numPr>
      </w:pPr>
      <w:r>
        <w:rPr>
          <w:rStyle w:val="VerbatimChar"/>
        </w:rPr>
        <w:t>OpenCV for Tegra</w:t>
      </w:r>
    </w:p>
    <w:p w:rsidR="00A1394E" w:rsidRDefault="0055685D">
      <w:pPr>
        <w:pStyle w:val="Compact"/>
        <w:numPr>
          <w:ilvl w:val="0"/>
          <w:numId w:val="6"/>
        </w:numPr>
      </w:pPr>
      <w:r>
        <w:t xml:space="preserve">also select the box </w:t>
      </w:r>
      <w:r>
        <w:rPr>
          <w:rStyle w:val="VerbatimChar"/>
        </w:rPr>
        <w:t>Automatically resolve dependency conflicts</w:t>
      </w:r>
    </w:p>
    <w:p w:rsidR="00A1394E" w:rsidRDefault="0055685D">
      <w:pPr>
        <w:pStyle w:val="Compact"/>
        <w:numPr>
          <w:ilvl w:val="0"/>
          <w:numId w:val="6"/>
        </w:numPr>
      </w:pPr>
      <w:r>
        <w:t>On the Network Layout page:</w:t>
      </w:r>
    </w:p>
    <w:p w:rsidR="00A1394E" w:rsidRDefault="0055685D">
      <w:pPr>
        <w:pStyle w:val="Compact"/>
        <w:numPr>
          <w:ilvl w:val="0"/>
          <w:numId w:val="6"/>
        </w:numPr>
      </w:pPr>
      <w:r>
        <w:t xml:space="preserve">Select </w:t>
      </w:r>
      <w:r>
        <w:rPr>
          <w:rStyle w:val="VerbatimChar"/>
        </w:rPr>
        <w:t>Device accesses Internet via router/switch</w:t>
      </w:r>
    </w:p>
    <w:p w:rsidR="00A1394E" w:rsidRDefault="0055685D">
      <w:pPr>
        <w:pStyle w:val="Compact"/>
        <w:numPr>
          <w:ilvl w:val="0"/>
          <w:numId w:val="6"/>
        </w:numPr>
      </w:pPr>
      <w:r>
        <w:t>On the Network Interface Selection page:</w:t>
      </w:r>
    </w:p>
    <w:p w:rsidR="00A1394E" w:rsidRDefault="0055685D">
      <w:pPr>
        <w:pStyle w:val="Compact"/>
        <w:numPr>
          <w:ilvl w:val="0"/>
          <w:numId w:val="6"/>
        </w:numPr>
      </w:pPr>
      <w:r>
        <w:t xml:space="preserve">select </w:t>
      </w:r>
      <w:r>
        <w:rPr>
          <w:rStyle w:val="VerbatimChar"/>
        </w:rPr>
        <w:t>eth0</w:t>
      </w:r>
      <w:r>
        <w:t xml:space="preserve"> </w:t>
      </w:r>
      <w:r>
        <w:t>(assuming your host computer only has 1 ethernet)</w:t>
      </w:r>
    </w:p>
    <w:p w:rsidR="00A1394E" w:rsidRDefault="0055685D">
      <w:pPr>
        <w:pStyle w:val="Heading2"/>
      </w:pPr>
      <w:bookmarkStart w:id="4" w:name="flash-the-os"/>
      <w:bookmarkEnd w:id="4"/>
      <w:r>
        <w:lastRenderedPageBreak/>
        <w:t>Flash the OS</w:t>
      </w:r>
    </w:p>
    <w:p w:rsidR="00A1394E" w:rsidRDefault="0055685D">
      <w:pPr>
        <w:pStyle w:val="FirstParagraph"/>
      </w:pPr>
      <w:r>
        <w:t>After you have started the installation, the JetPack installer will download files and install them. As the installer continues, it will reach a point where it will flash the OS to the Jetson b</w:t>
      </w:r>
      <w:r>
        <w:t>oard. At this point, the installer will ask you to put the board into Force USB Recovery Mode:</w:t>
      </w:r>
    </w:p>
    <w:p w:rsidR="00A1394E" w:rsidRDefault="0055685D">
      <w:pPr>
        <w:pStyle w:val="Compact"/>
        <w:numPr>
          <w:ilvl w:val="0"/>
          <w:numId w:val="7"/>
        </w:numPr>
      </w:pPr>
      <w:r>
        <w:t>Connect the micro USB cable to the Jetson TK1 and the host computer</w:t>
      </w:r>
    </w:p>
    <w:p w:rsidR="00A1394E" w:rsidRDefault="0055685D">
      <w:pPr>
        <w:pStyle w:val="Compact"/>
        <w:numPr>
          <w:ilvl w:val="0"/>
          <w:numId w:val="7"/>
        </w:numPr>
      </w:pPr>
      <w:r>
        <w:t>Plug the AC power adapter into AC power and connect the power jack to the board</w:t>
      </w:r>
    </w:p>
    <w:p w:rsidR="00A1394E" w:rsidRDefault="0055685D">
      <w:pPr>
        <w:pStyle w:val="Compact"/>
        <w:numPr>
          <w:ilvl w:val="0"/>
          <w:numId w:val="7"/>
        </w:numPr>
      </w:pPr>
      <w:r>
        <w:t>Enter USB Rec</w:t>
      </w:r>
      <w:r>
        <w:t>overy Mode using the following sequence:</w:t>
      </w:r>
    </w:p>
    <w:p w:rsidR="00A1394E" w:rsidRDefault="0055685D">
      <w:pPr>
        <w:pStyle w:val="Compact"/>
        <w:numPr>
          <w:ilvl w:val="0"/>
          <w:numId w:val="7"/>
        </w:numPr>
      </w:pPr>
      <w:r>
        <w:t>Press and release Power button</w:t>
      </w:r>
    </w:p>
    <w:p w:rsidR="00A1394E" w:rsidRDefault="0055685D">
      <w:pPr>
        <w:pStyle w:val="Compact"/>
        <w:numPr>
          <w:ilvl w:val="0"/>
          <w:numId w:val="7"/>
        </w:numPr>
      </w:pPr>
      <w:r>
        <w:t>Hold down the Force Recovery button, then press and release Reset (while holding down Force Recovery)</w:t>
      </w:r>
    </w:p>
    <w:p w:rsidR="00A1394E" w:rsidRDefault="0055685D">
      <w:pPr>
        <w:pStyle w:val="Compact"/>
        <w:numPr>
          <w:ilvl w:val="0"/>
          <w:numId w:val="7"/>
        </w:numPr>
      </w:pPr>
      <w:r>
        <w:t>You can check if the board is in Recovery mode by connecting to the Jetson board v</w:t>
      </w:r>
      <w:r>
        <w:t xml:space="preserve">ia ssh and running </w:t>
      </w:r>
      <w:r>
        <w:rPr>
          <w:rStyle w:val="VerbatimChar"/>
        </w:rPr>
        <w:t>lsusb</w:t>
      </w:r>
      <w:r>
        <w:t>. There should be a device with vendor ‘NVidia Corp’</w:t>
      </w:r>
    </w:p>
    <w:p w:rsidR="00A1394E" w:rsidRDefault="0055685D">
      <w:pPr>
        <w:pStyle w:val="Compact"/>
        <w:numPr>
          <w:ilvl w:val="0"/>
          <w:numId w:val="7"/>
        </w:numPr>
      </w:pPr>
      <w:r>
        <w:t>Begin the flashing process on the host by pressing Enter. This will take several minutes.</w:t>
      </w:r>
    </w:p>
    <w:p w:rsidR="00A1394E" w:rsidRDefault="0055685D">
      <w:pPr>
        <w:pStyle w:val="Heading2"/>
      </w:pPr>
      <w:bookmarkStart w:id="5" w:name="installing-rosjet"/>
      <w:bookmarkEnd w:id="5"/>
      <w:r>
        <w:t>Installing rosjet</w:t>
      </w:r>
    </w:p>
    <w:p w:rsidR="00A1394E" w:rsidRDefault="0055685D">
      <w:pPr>
        <w:pStyle w:val="FirstParagraph"/>
      </w:pPr>
      <w:r>
        <w:t>Once the install is complete, you can go ahead and disconnect the micro</w:t>
      </w:r>
      <w:r>
        <w:t xml:space="preserve"> USB cable. Now we will install the rosjet libraries and utilities.</w:t>
      </w:r>
    </w:p>
    <w:p w:rsidR="00A1394E" w:rsidRDefault="0055685D">
      <w:pPr>
        <w:numPr>
          <w:ilvl w:val="0"/>
          <w:numId w:val="8"/>
        </w:numPr>
      </w:pPr>
      <w:r>
        <w:t>Connect to the Jetson via ssh The username is ‘ubuntu’ and the password is ‘ubuntu’. You can find it’s ip address by looking at your router’s configuration.</w:t>
      </w:r>
    </w:p>
    <w:p w:rsidR="00A1394E" w:rsidRDefault="0055685D">
      <w:pPr>
        <w:numPr>
          <w:ilvl w:val="0"/>
          <w:numId w:val="8"/>
        </w:numPr>
      </w:pPr>
      <w:r>
        <w:t>Install git</w:t>
      </w:r>
    </w:p>
    <w:p w:rsidR="00A1394E" w:rsidRDefault="0055685D">
      <w:pPr>
        <w:pStyle w:val="FirstParagraph"/>
      </w:pPr>
      <w:r>
        <w:rPr>
          <w:rStyle w:val="VerbatimChar"/>
        </w:rPr>
        <w:t>sudo apt-get install git</w:t>
      </w:r>
    </w:p>
    <w:p w:rsidR="00A1394E" w:rsidRDefault="0055685D">
      <w:pPr>
        <w:pStyle w:val="Compact"/>
        <w:numPr>
          <w:ilvl w:val="0"/>
          <w:numId w:val="9"/>
        </w:numPr>
      </w:pPr>
      <w:r>
        <w:t>Make the ROS workspace directory</w:t>
      </w:r>
    </w:p>
    <w:p w:rsidR="00A1394E" w:rsidRDefault="0055685D">
      <w:pPr>
        <w:pStyle w:val="FirstParagraph"/>
      </w:pPr>
      <w:r>
        <w:rPr>
          <w:rStyle w:val="VerbatimChar"/>
        </w:rPr>
        <w:t>mkdir -p ~/catkin_ws/src; cd ~/catkin_ws/src</w:t>
      </w:r>
    </w:p>
    <w:p w:rsidR="00A1394E" w:rsidRDefault="0055685D">
      <w:pPr>
        <w:pStyle w:val="Compact"/>
        <w:numPr>
          <w:ilvl w:val="0"/>
          <w:numId w:val="10"/>
        </w:numPr>
      </w:pPr>
      <w:r>
        <w:t>Clone this repository into the workspace</w:t>
      </w:r>
    </w:p>
    <w:p w:rsidR="00A1394E" w:rsidRDefault="0055685D">
      <w:pPr>
        <w:pStyle w:val="FirstParagraph"/>
      </w:pPr>
      <w:r>
        <w:rPr>
          <w:rStyle w:val="VerbatimChar"/>
        </w:rPr>
        <w:t>git clone https://github.com/NVIDIAGPUTeachingKit/rosjet.git</w:t>
      </w:r>
    </w:p>
    <w:p w:rsidR="00A1394E" w:rsidRDefault="0055685D">
      <w:pPr>
        <w:pStyle w:val="Compact"/>
        <w:numPr>
          <w:ilvl w:val="0"/>
          <w:numId w:val="11"/>
        </w:numPr>
      </w:pPr>
      <w:r>
        <w:t>Run the ros configuration script</w:t>
      </w:r>
    </w:p>
    <w:p w:rsidR="00A1394E" w:rsidRDefault="0055685D">
      <w:pPr>
        <w:pStyle w:val="FirstParagraph"/>
      </w:pPr>
      <w:r>
        <w:rPr>
          <w:rStyle w:val="VerbatimChar"/>
        </w:rPr>
        <w:t>./rosjet/rosjet_in</w:t>
      </w:r>
      <w:r>
        <w:rPr>
          <w:rStyle w:val="VerbatimChar"/>
        </w:rPr>
        <w:t>stall.sh</w:t>
      </w:r>
    </w:p>
    <w:p w:rsidR="00A1394E" w:rsidRDefault="0055685D">
      <w:pPr>
        <w:pStyle w:val="Compact"/>
        <w:numPr>
          <w:ilvl w:val="0"/>
          <w:numId w:val="12"/>
        </w:numPr>
      </w:pPr>
      <w:r>
        <w:t>Configuration of the Jetson is now complete; reboot the Jetson board before continuing.</w:t>
      </w:r>
    </w:p>
    <w:sectPr w:rsidR="00A139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685D" w:rsidRDefault="0055685D">
      <w:pPr>
        <w:spacing w:after="0"/>
      </w:pPr>
      <w:r>
        <w:separator/>
      </w:r>
    </w:p>
  </w:endnote>
  <w:endnote w:type="continuationSeparator" w:id="0">
    <w:p w:rsidR="0055685D" w:rsidRDefault="00556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685D" w:rsidRDefault="0055685D">
      <w:r>
        <w:separator/>
      </w:r>
    </w:p>
  </w:footnote>
  <w:footnote w:type="continuationSeparator" w:id="0">
    <w:p w:rsidR="0055685D" w:rsidRDefault="00556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07065C7"/>
    <w:multiLevelType w:val="multilevel"/>
    <w:tmpl w:val="CC187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45B83D"/>
    <w:multiLevelType w:val="multilevel"/>
    <w:tmpl w:val="F690BD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4AEE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5685D"/>
    <w:rsid w:val="00590D07"/>
    <w:rsid w:val="00784D58"/>
    <w:rsid w:val="008D6863"/>
    <w:rsid w:val="00A1394E"/>
    <w:rsid w:val="00B75AA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C7AE94-23DC-4495-9B91-E0E4EB5D4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eloper.nvidia.com/embedded/jetpa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2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3</cp:revision>
  <cp:lastPrinted>2017-06-09T16:59:00Z</cp:lastPrinted>
  <dcterms:created xsi:type="dcterms:W3CDTF">2017-06-09T16:36:00Z</dcterms:created>
  <dcterms:modified xsi:type="dcterms:W3CDTF">2017-06-09T16:59:00Z</dcterms:modified>
</cp:coreProperties>
</file>